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al Code, Country]</w:t>
      </w:r>
      <w:r>
        <w:br/>
      </w:r>
      <w:r>
        <w:t xml:space="preserve">[Email Address] | [Phone Number] | [LinkedIn/Portfolio Link]</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City, Postal Code, Country]</w:t>
      </w:r>
    </w:p>
    <w:bookmarkStart w:id="20" w:name="dear-employers-name-or-hiring-manager"/>
    <w:p>
      <w:pPr>
        <w:pStyle w:val="Heading2"/>
      </w:pPr>
      <w:r>
        <w:t xml:space="preserve">Dear [Employer's Name or "Hiring Manager"],</w:t>
      </w:r>
    </w:p>
    <w:p>
      <w:pPr>
        <w:pStyle w:val="FirstParagraph"/>
      </w:pPr>
      <w:r>
        <w:t xml:space="preserve">I am writing to express my enthusiastic interest in the Tailor position at your esteemed establishment in Belgium Brussels. As a dedicated and skilled artisan with over [X years] of experience in tailoring, I am eager to contribute my expertise, creativity, and passion for precision to your team. This opportunity aligns perfectly with my professional goals, and I am confident that my background in custom garment creation and attention to detail will make me a valuable asset to your business.</w:t>
      </w:r>
    </w:p>
    <w:p>
      <w:pPr>
        <w:pStyle w:val="BodyText"/>
      </w:pPr>
      <w:r>
        <w:t xml:space="preserve">The role of a tailor is not merely about stitching fabric; it is an art form that bridges tradition and modernity, craftsmanship and innovation. In Belgium Brussels, where fashion intersects with cultural heritage and global trends, the demand for skilled tailors who understand both historical techniques and contemporary styles is particularly high. My journey as a tailor has been defined by a commitment to excellence, whether crafting bespoke suits for discerning clients or restoring vintage garments with care. I have worked in diverse environments—from high-end fashion boutiques to small ateliers—each experience honing my ability to adapt to the unique needs of clients while maintaining the highest standards of quality.</w:t>
      </w:r>
    </w:p>
    <w:p>
      <w:pPr>
        <w:pStyle w:val="BodyText"/>
      </w:pPr>
      <w:r>
        <w:t xml:space="preserve">What sets me apart as a tailor is my deep understanding of fabrics, patterns, and fit. I have mastered techniques such as [mention specific skills: e.g., "bespoke tailoring," "hand-sewing," "fabric restoration," or "custom alterations"], which enable me to transform raw materials into garments that reflect the individuality of the wearer. For instance, during my tenure at [Previous Employer/Workshop Name], I was responsible for creating custom wedding gowns and formal wear, ensuring every stitch and seam met the exacting expectations of clients. My ability to listen to customer preferences and translate them into wearable art has consistently resulted in high levels of client satisfaction.</w:t>
      </w:r>
    </w:p>
    <w:p>
      <w:pPr>
        <w:pStyle w:val="BodyText"/>
      </w:pPr>
      <w:r>
        <w:t xml:space="preserve">In Belgium Brussels, where the fashion industry thrives on diversity and innovation, I believe my adaptability as a tailor will be a significant advantage. The city’s vibrant cultural landscape—from its historic architecture to its modern design studios—inspires a blend of traditional craftsmanship and forward-thinking creativity. I am particularly drawn to the opportunity to work in this dynamic environment, where tailors play a vital role in preserving artisanal techniques while embracing new technologies and trends. Whether it’s adjusting a client’s favorite jacket for a perfect fit or designing an original piece that reflects current fashion movements, I thrive on challenges that push the boundaries of what is possible with fabric and form.</w:t>
      </w:r>
    </w:p>
    <w:p>
      <w:pPr>
        <w:pStyle w:val="BodyText"/>
      </w:pPr>
      <w:r>
        <w:t xml:space="preserve">I am also deeply committed to sustainability, a value that resonates strongly in Belgium Brussels. As a tailor, I prioritize using ethically sourced materials and minimizing waste through thoughtful pattern cutting and garment restoration. This approach not only aligns with the growing demand for eco-conscious fashion but also ensures that each piece I create is both functional and meaningful. In Brussels, where there is a strong emphasis on environmental responsibility, I am eager to contribute to initiatives that promote sustainable tailoring practices.</w:t>
      </w:r>
    </w:p>
    <w:p>
      <w:pPr>
        <w:pStyle w:val="BodyText"/>
      </w:pPr>
      <w:r>
        <w:t xml:space="preserve">Beyond technical skills, my strength lies in my ability to build relationships with clients. As a tailor in Belgium Brussels, I understand that every individual has unique needs and stories. Whether it’s a business professional seeking the perfect suit or a client looking to revive a cherished family heirloom, I approach each project with empathy and professionalism. My goal is not just to create garments but to craft experiences that leave a lasting impression.</w:t>
      </w:r>
    </w:p>
    <w:p>
      <w:pPr>
        <w:pStyle w:val="BodyText"/>
      </w:pPr>
      <w:r>
        <w:t xml:space="preserve">I am particularly impressed by [Company Name]’s reputation for [mention specific value or achievement of the company, e.g., "elevating local fashion through craftsmanship" or "combining tradition with innovation"]. I would be honored to contribute my skills to a team that shares these values and continues to set benchmarks in the industry. The opportunity to work in Belgium Brussels, a city that celebrates both its heritage and its progressive spirit, is incredibly appealing. I am confident that my dedication, creativity, and technical expertise will enable me to excel in this role.</w:t>
      </w:r>
    </w:p>
    <w:p>
      <w:pPr>
        <w:pStyle w:val="BodyText"/>
      </w:pPr>
      <w:r>
        <w:t xml:space="preserve">Thank you for considering my application. I would welcome the chance to discuss how my background and vision align with the goals of [Company Name]. Please feel free to contact me at [Phone Number] or [Email Address] at your earliest convenience. I look forward to the possibility of contributing to your team and helping to shape the future of tailoring in Belgium Brussel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Belgium Brussels</dc:title>
  <dc:creator/>
  <dc:language>en</dc:language>
  <cp:keywords/>
  <dcterms:created xsi:type="dcterms:W3CDTF">2025-12-12T02:55:18Z</dcterms:created>
  <dcterms:modified xsi:type="dcterms:W3CDTF">2025-12-12T02:55:18Z</dcterms:modified>
</cp:coreProperties>
</file>

<file path=docProps/custom.xml><?xml version="1.0" encoding="utf-8"?>
<Properties xmlns="http://schemas.openxmlformats.org/officeDocument/2006/custom-properties" xmlns:vt="http://schemas.openxmlformats.org/officeDocument/2006/docPropsVTypes"/>
</file>